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89C" w:rsidRPr="00443622" w:rsidRDefault="0083489C" w:rsidP="0083489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443622">
        <w:rPr>
          <w:b/>
          <w:bCs/>
          <w:smallCaps/>
          <w:color w:val="000000"/>
          <w:lang w:val="es-AR"/>
        </w:rPr>
        <w:t>REGISTRADO BAJO Nº CDCIC-293/22</w:t>
      </w:r>
    </w:p>
    <w:p w:rsidR="0083489C" w:rsidRPr="00443622" w:rsidRDefault="0083489C" w:rsidP="0083489C">
      <w:pPr>
        <w:rPr>
          <w:lang w:val="es-AR"/>
        </w:rPr>
      </w:pPr>
    </w:p>
    <w:p w:rsidR="0083489C" w:rsidRPr="00DE772D" w:rsidRDefault="0083489C" w:rsidP="0083489C">
      <w:pPr>
        <w:ind w:firstLine="3402"/>
        <w:rPr>
          <w:b/>
          <w:lang w:val="es-AR"/>
        </w:rPr>
      </w:pPr>
      <w:bookmarkStart w:id="0" w:name="_Hlk120785736"/>
      <w:r w:rsidRPr="00443622">
        <w:rPr>
          <w:b/>
          <w:lang w:val="es-AR"/>
        </w:rPr>
        <w:t xml:space="preserve">Correspondiente al </w:t>
      </w:r>
      <w:proofErr w:type="spellStart"/>
      <w:r w:rsidRPr="00443622">
        <w:rPr>
          <w:b/>
          <w:lang w:val="es-AR"/>
        </w:rPr>
        <w:t>Expte</w:t>
      </w:r>
      <w:proofErr w:type="spellEnd"/>
      <w:r w:rsidRPr="00443622">
        <w:rPr>
          <w:b/>
          <w:lang w:val="es-AR"/>
        </w:rPr>
        <w:t>: 501/23</w:t>
      </w:r>
    </w:p>
    <w:bookmarkEnd w:id="0"/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6 de diciembre de 2022</w:t>
      </w:r>
    </w:p>
    <w:p w:rsidR="0083489C" w:rsidRPr="00DE772D" w:rsidRDefault="0083489C" w:rsidP="0083489C">
      <w:pPr>
        <w:spacing w:line="260" w:lineRule="exact"/>
        <w:jc w:val="both"/>
        <w:rPr>
          <w:lang w:val="es-AR"/>
        </w:rPr>
      </w:pPr>
    </w:p>
    <w:p w:rsidR="0083489C" w:rsidRPr="00DE772D" w:rsidRDefault="0083489C" w:rsidP="0083489C">
      <w:pPr>
        <w:spacing w:line="260" w:lineRule="exact"/>
        <w:jc w:val="both"/>
        <w:rPr>
          <w:b/>
          <w:bCs/>
          <w:lang w:val="es-AR"/>
        </w:rPr>
      </w:pPr>
    </w:p>
    <w:p w:rsidR="0083489C" w:rsidRPr="00DE772D" w:rsidRDefault="0083489C" w:rsidP="0083489C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3489C" w:rsidRPr="00F40AF9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83489C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40AF9">
        <w:rPr>
          <w:snapToGrid w:val="0"/>
          <w:lang w:val="es-ES_tradnl" w:eastAsia="es-ES"/>
        </w:rPr>
        <w:t>La renuncia condicionada presentada por la Licenciada Sonia V. Rueda (</w:t>
      </w:r>
      <w:proofErr w:type="spellStart"/>
      <w:r w:rsidRPr="00F40AF9">
        <w:rPr>
          <w:lang w:val="es-ES_tradnl" w:eastAsia="es-ES"/>
        </w:rPr>
        <w:t>Leg</w:t>
      </w:r>
      <w:proofErr w:type="spellEnd"/>
      <w:r w:rsidRPr="00F40AF9">
        <w:rPr>
          <w:lang w:val="es-ES_tradnl" w:eastAsia="es-ES"/>
        </w:rPr>
        <w:t xml:space="preserve">. 5961 *DNI: 16.170.927) al cargo de Profesor Asociado con dedicación exclusiva (Cargo de Planta: 27027003) en el Área I: Programación, Asignatura “Introducción a la Programación Orientada </w:t>
      </w:r>
      <w:r w:rsidRPr="00A26F52">
        <w:rPr>
          <w:lang w:val="es-ES_tradnl" w:eastAsia="es-ES"/>
        </w:rPr>
        <w:t xml:space="preserve">a Objetos” (Cód. 7713), </w:t>
      </w:r>
      <w:r w:rsidRPr="00A26F52">
        <w:rPr>
          <w:snapToGrid w:val="0"/>
          <w:lang w:val="es-ES_tradnl" w:eastAsia="es-ES"/>
        </w:rPr>
        <w:t>a partir del 01 de octubre de 2022, aceptada mediante Resolución R-0939/2022</w:t>
      </w:r>
      <w:r w:rsidRPr="00A26F52">
        <w:rPr>
          <w:i/>
          <w:iCs/>
          <w:snapToGrid w:val="0"/>
          <w:lang w:val="es-ES_tradnl" w:eastAsia="es-ES"/>
        </w:rPr>
        <w:t>;</w:t>
      </w:r>
    </w:p>
    <w:p w:rsidR="0083489C" w:rsidRPr="00F40AF9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i/>
          <w:iCs/>
          <w:snapToGrid w:val="0"/>
          <w:lang w:val="es-ES_tradnl" w:eastAsia="es-ES"/>
        </w:rPr>
      </w:pPr>
    </w:p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3489C" w:rsidRPr="00DE772D" w:rsidRDefault="0083489C" w:rsidP="0083489C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3489C" w:rsidRPr="00DE772D" w:rsidRDefault="0083489C" w:rsidP="0083489C">
      <w:pPr>
        <w:spacing w:line="260" w:lineRule="exact"/>
        <w:ind w:right="-29"/>
        <w:jc w:val="both"/>
        <w:rPr>
          <w:lang w:val="es-AR"/>
        </w:rPr>
      </w:pPr>
    </w:p>
    <w:p w:rsidR="0083489C" w:rsidRPr="00F40AF9" w:rsidRDefault="0083489C" w:rsidP="0083489C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>Que las necesidades académicas de este Departamento demandan un análisis de posibles reestructuraciones de cargos cuando éstos sean factibles, como es el caso de las jubilaciones de personal docente;</w:t>
      </w:r>
    </w:p>
    <w:p w:rsidR="0083489C" w:rsidRPr="00F40AF9" w:rsidRDefault="0083489C" w:rsidP="0083489C">
      <w:pPr>
        <w:spacing w:line="260" w:lineRule="exact"/>
        <w:ind w:right="-29" w:firstLine="720"/>
        <w:jc w:val="both"/>
        <w:rPr>
          <w:lang w:val="es-ES_tradnl"/>
        </w:rPr>
      </w:pPr>
    </w:p>
    <w:p w:rsidR="0083489C" w:rsidRPr="00F40AF9" w:rsidRDefault="0083489C" w:rsidP="0083489C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 xml:space="preserve">Que en función de este análisis se considera conveniente reestructurar el cargo ocupado por </w:t>
      </w:r>
      <w:r>
        <w:rPr>
          <w:lang w:val="es-ES_tradnl"/>
        </w:rPr>
        <w:t>la Lic. Rueda</w:t>
      </w:r>
      <w:r w:rsidRPr="00F40AF9">
        <w:rPr>
          <w:lang w:val="es-ES_tradnl"/>
        </w:rPr>
        <w:t xml:space="preserve"> en su </w:t>
      </w:r>
      <w:proofErr w:type="gramStart"/>
      <w:r w:rsidRPr="00F40AF9">
        <w:rPr>
          <w:lang w:val="es-ES_tradnl"/>
        </w:rPr>
        <w:t>grado</w:t>
      </w:r>
      <w:proofErr w:type="gramEnd"/>
      <w:r w:rsidRPr="00F40AF9">
        <w:rPr>
          <w:lang w:val="es-ES_tradnl"/>
        </w:rPr>
        <w:t xml:space="preserve"> pero no en su dedicación, para poder utilizar el saldo restante de acuerdo a otras necesidades docentes;</w:t>
      </w:r>
    </w:p>
    <w:p w:rsidR="0083489C" w:rsidRPr="00F40AF9" w:rsidRDefault="0083489C" w:rsidP="0083489C">
      <w:pPr>
        <w:spacing w:line="260" w:lineRule="exact"/>
        <w:ind w:right="-29" w:firstLine="720"/>
        <w:jc w:val="both"/>
        <w:rPr>
          <w:lang w:val="es-ES_tradnl"/>
        </w:rPr>
      </w:pPr>
    </w:p>
    <w:p w:rsidR="0083489C" w:rsidRDefault="0083489C" w:rsidP="0083489C">
      <w:pPr>
        <w:spacing w:line="260" w:lineRule="exact"/>
        <w:ind w:right="-29" w:firstLine="720"/>
        <w:jc w:val="both"/>
        <w:rPr>
          <w:lang w:val="es-ES"/>
        </w:rPr>
      </w:pPr>
      <w:r w:rsidRPr="00F40AF9">
        <w:rPr>
          <w:lang w:val="es-ES"/>
        </w:rPr>
        <w:t xml:space="preserve">Que la reestructuración planteada entrará en vigencia a partir del momento en que </w:t>
      </w:r>
      <w:r>
        <w:rPr>
          <w:lang w:val="es-ES"/>
        </w:rPr>
        <w:t>la Lic. Rueda</w:t>
      </w:r>
      <w:r w:rsidRPr="00F40AF9">
        <w:rPr>
          <w:lang w:val="es-ES"/>
        </w:rPr>
        <w:t xml:space="preserve"> acceda al beneficio jubilatorio</w:t>
      </w:r>
      <w:r>
        <w:rPr>
          <w:lang w:val="es-ES"/>
        </w:rPr>
        <w:t xml:space="preserve">; </w:t>
      </w:r>
    </w:p>
    <w:p w:rsidR="0083489C" w:rsidRPr="00DE772D" w:rsidRDefault="0083489C" w:rsidP="0083489C">
      <w:pPr>
        <w:spacing w:line="260" w:lineRule="exact"/>
        <w:ind w:right="-29" w:firstLine="720"/>
        <w:jc w:val="both"/>
        <w:rPr>
          <w:lang w:val="es-AR"/>
        </w:rPr>
      </w:pPr>
    </w:p>
    <w:p w:rsidR="0083489C" w:rsidRPr="00DE772D" w:rsidRDefault="0083489C" w:rsidP="0083489C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83489C" w:rsidRPr="00DE772D" w:rsidRDefault="0083489C" w:rsidP="0083489C">
      <w:pPr>
        <w:spacing w:line="260" w:lineRule="exact"/>
        <w:ind w:right="-29"/>
        <w:jc w:val="both"/>
        <w:rPr>
          <w:lang w:val="es-AR"/>
        </w:rPr>
      </w:pPr>
    </w:p>
    <w:p w:rsidR="0083489C" w:rsidRPr="00DE772D" w:rsidRDefault="0083489C" w:rsidP="0083489C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>
        <w:rPr>
          <w:lang w:val="es-AR" w:eastAsia="es-ES"/>
        </w:rPr>
        <w:t>06</w:t>
      </w:r>
      <w:r w:rsidRPr="00DE772D">
        <w:rPr>
          <w:lang w:val="es-AR" w:eastAsia="es-ES"/>
        </w:rPr>
        <w:t xml:space="preserve"> de </w:t>
      </w:r>
      <w:r>
        <w:rPr>
          <w:lang w:val="es-AR" w:eastAsia="es-ES"/>
        </w:rPr>
        <w:t>diciembre</w:t>
      </w:r>
      <w:r w:rsidRPr="00DE772D">
        <w:rPr>
          <w:lang w:val="es-AR" w:eastAsia="es-ES"/>
        </w:rPr>
        <w:t xml:space="preserve"> de 2022 dicha reestructuración;</w:t>
      </w:r>
    </w:p>
    <w:p w:rsidR="0083489C" w:rsidRPr="00DE772D" w:rsidRDefault="0083489C" w:rsidP="0083489C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83489C" w:rsidRPr="00DE772D" w:rsidRDefault="0083489C" w:rsidP="0083489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83489C" w:rsidRPr="00DE772D" w:rsidRDefault="0083489C" w:rsidP="0083489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83489C" w:rsidRPr="00DE772D" w:rsidRDefault="0083489C" w:rsidP="0083489C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83489C" w:rsidRPr="00DE772D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Pr="00DE772D" w:rsidRDefault="0083489C" w:rsidP="0083489C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83489C" w:rsidRPr="00DE772D" w:rsidRDefault="0083489C" w:rsidP="0083489C">
      <w:pPr>
        <w:tabs>
          <w:tab w:val="left" w:pos="5670"/>
        </w:tabs>
        <w:jc w:val="both"/>
        <w:rPr>
          <w:szCs w:val="20"/>
          <w:lang w:val="es-AR"/>
        </w:rPr>
      </w:pPr>
    </w:p>
    <w:p w:rsidR="0083489C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890036">
        <w:rPr>
          <w:b/>
          <w:szCs w:val="20"/>
          <w:lang w:val="es-AR"/>
        </w:rPr>
        <w:lastRenderedPageBreak/>
        <w:t>///CDCIC-</w:t>
      </w:r>
      <w:r>
        <w:rPr>
          <w:b/>
          <w:szCs w:val="20"/>
          <w:lang w:val="es-AR"/>
        </w:rPr>
        <w:t>293</w:t>
      </w:r>
      <w:r w:rsidRPr="00890036">
        <w:rPr>
          <w:b/>
          <w:szCs w:val="20"/>
          <w:lang w:val="es-AR"/>
        </w:rPr>
        <w:t>/22</w:t>
      </w:r>
    </w:p>
    <w:p w:rsidR="0083489C" w:rsidRPr="00890036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Pr="00DE772D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83489C" w:rsidRPr="00DE772D" w:rsidRDefault="0083489C" w:rsidP="0083489C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3489C" w:rsidRPr="00DE772D" w:rsidTr="002774D8">
        <w:tc>
          <w:tcPr>
            <w:tcW w:w="7371" w:type="dxa"/>
          </w:tcPr>
          <w:p w:rsidR="0083489C" w:rsidRDefault="0083489C" w:rsidP="002774D8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</w:p>
          <w:p w:rsidR="0083489C" w:rsidRPr="00DE772D" w:rsidRDefault="0083489C" w:rsidP="002774D8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</w:t>
            </w:r>
            <w:r>
              <w:rPr>
                <w:szCs w:val="20"/>
                <w:lang w:val="es-AR"/>
              </w:rPr>
              <w:t xml:space="preserve">Profesor Asociado con dedicación </w:t>
            </w:r>
            <w:r w:rsidRPr="00DE772D"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83489C" w:rsidRDefault="0083489C" w:rsidP="002774D8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</w:p>
          <w:p w:rsidR="0083489C" w:rsidRPr="00DE772D" w:rsidRDefault="0083489C" w:rsidP="002774D8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409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871</w:t>
            </w:r>
            <w:r w:rsidRPr="00DE772D">
              <w:rPr>
                <w:b/>
                <w:szCs w:val="20"/>
                <w:lang w:val="es-AR"/>
              </w:rPr>
              <w:t xml:space="preserve">,00 </w:t>
            </w:r>
          </w:p>
          <w:p w:rsidR="0083489C" w:rsidRPr="00DE772D" w:rsidRDefault="0083489C" w:rsidP="002774D8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83489C" w:rsidRPr="00DE772D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Pr="00DE772D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83489C" w:rsidRPr="00DE772D" w:rsidRDefault="0083489C" w:rsidP="0083489C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3489C" w:rsidRPr="00DE772D" w:rsidTr="002774D8">
        <w:tc>
          <w:tcPr>
            <w:tcW w:w="7371" w:type="dxa"/>
          </w:tcPr>
          <w:p w:rsidR="0083489C" w:rsidRPr="00DE772D" w:rsidRDefault="0083489C" w:rsidP="002774D8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DE772D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DE772D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 dedicación exclusiva</w:t>
            </w:r>
          </w:p>
        </w:tc>
        <w:tc>
          <w:tcPr>
            <w:tcW w:w="1843" w:type="dxa"/>
          </w:tcPr>
          <w:p w:rsidR="0083489C" w:rsidRPr="00DE772D" w:rsidRDefault="0083489C" w:rsidP="002774D8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 xml:space="preserve">$  </w:t>
            </w:r>
            <w:r>
              <w:rPr>
                <w:b/>
                <w:szCs w:val="20"/>
                <w:lang w:val="es-AR"/>
              </w:rPr>
              <w:t>2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770</w:t>
            </w:r>
            <w:r w:rsidRPr="00DE772D">
              <w:rPr>
                <w:b/>
                <w:szCs w:val="20"/>
                <w:lang w:val="es-AR"/>
              </w:rPr>
              <w:t>.5</w:t>
            </w:r>
            <w:r>
              <w:rPr>
                <w:b/>
                <w:szCs w:val="20"/>
                <w:lang w:val="es-AR"/>
              </w:rPr>
              <w:t>33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83489C" w:rsidRPr="00DE772D" w:rsidRDefault="0083489C" w:rsidP="002774D8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83489C" w:rsidRPr="00DE772D" w:rsidRDefault="0083489C" w:rsidP="0083489C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3489C" w:rsidRPr="00DE772D" w:rsidRDefault="0083489C" w:rsidP="0083489C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SEISCIENTOS TREINTA y NUEVE MIL TRESCIENTOS TREINTA y OCHO</w:t>
      </w:r>
      <w:r w:rsidRPr="00DE772D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639.338</w:t>
      </w:r>
      <w:r w:rsidRPr="00DE772D">
        <w:rPr>
          <w:szCs w:val="20"/>
          <w:lang w:val="es-AR"/>
        </w:rPr>
        <w:t>,00.-), queda pendiente para futuras reestructuraciones de esta unidad académica.-</w:t>
      </w:r>
    </w:p>
    <w:p w:rsidR="0083489C" w:rsidRPr="00DE772D" w:rsidRDefault="0083489C" w:rsidP="0083489C">
      <w:pPr>
        <w:spacing w:line="260" w:lineRule="exact"/>
        <w:rPr>
          <w:b/>
          <w:lang w:val="es-AR"/>
        </w:rPr>
      </w:pPr>
    </w:p>
    <w:p w:rsidR="0083489C" w:rsidRPr="00DE772D" w:rsidRDefault="0083489C" w:rsidP="0083489C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83489C" w:rsidRPr="00DE772D" w:rsidRDefault="0083489C" w:rsidP="0083489C">
      <w:pPr>
        <w:spacing w:line="260" w:lineRule="exact"/>
        <w:jc w:val="both"/>
        <w:rPr>
          <w:bCs/>
          <w:szCs w:val="20"/>
          <w:lang w:val="es-AR"/>
        </w:rPr>
      </w:pPr>
    </w:p>
    <w:p w:rsidR="0083489C" w:rsidRPr="00F64373" w:rsidRDefault="0083489C" w:rsidP="0083489C"/>
    <w:p w:rsidR="00930023" w:rsidRPr="00F64373" w:rsidRDefault="00930023" w:rsidP="00F64373">
      <w:bookmarkStart w:id="1" w:name="_GoBack"/>
      <w:bookmarkEnd w:id="1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08A9" w:rsidRDefault="009808A9">
      <w:r>
        <w:separator/>
      </w:r>
    </w:p>
  </w:endnote>
  <w:endnote w:type="continuationSeparator" w:id="0">
    <w:p w:rsidR="009808A9" w:rsidRDefault="009808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08A9" w:rsidRDefault="009808A9">
      <w:r>
        <w:separator/>
      </w:r>
    </w:p>
  </w:footnote>
  <w:footnote w:type="continuationSeparator" w:id="0">
    <w:p w:rsidR="009808A9" w:rsidRDefault="009808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3489C"/>
    <w:rsid w:val="008403D3"/>
    <w:rsid w:val="008425B1"/>
    <w:rsid w:val="008F11B6"/>
    <w:rsid w:val="00930023"/>
    <w:rsid w:val="00955199"/>
    <w:rsid w:val="009808A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83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3-03-02T15:21:00Z</dcterms:created>
  <dcterms:modified xsi:type="dcterms:W3CDTF">2023-03-02T15:21:00Z</dcterms:modified>
</cp:coreProperties>
</file>